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723D" w:rsidRDefault="00467AA8">
      <w:pPr>
        <w:rPr>
          <w:rFonts w:ascii="Times New Roman" w:hAnsi="Times New Roman" w:cs="Times New Roman" w:hint="eastAsia"/>
          <w:sz w:val="24"/>
        </w:rPr>
      </w:pPr>
      <w:r w:rsidRPr="00467AA8">
        <w:rPr>
          <w:rFonts w:ascii="Times New Roman" w:hAnsi="Times New Roman" w:cs="Times New Roman"/>
          <w:sz w:val="24"/>
        </w:rPr>
        <w:t xml:space="preserve">Table S2. </w:t>
      </w:r>
      <w:r>
        <w:rPr>
          <w:rFonts w:ascii="Times New Roman" w:hAnsi="Times New Roman" w:cs="Times New Roman" w:hint="eastAsia"/>
          <w:sz w:val="24"/>
          <w:szCs w:val="24"/>
        </w:rPr>
        <w:t xml:space="preserve">Differential expressed genes </w:t>
      </w:r>
      <w:r>
        <w:rPr>
          <w:rFonts w:ascii="Times New Roman" w:hAnsi="Times New Roman" w:cs="Times New Roman" w:hint="eastAsia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mu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ltiple</w:t>
      </w:r>
      <w:r>
        <w:rPr>
          <w:rFonts w:ascii="Times New Roman" w:hAnsi="Times New Roman" w:cs="Times New Roman" w:hint="eastAsia"/>
          <w:sz w:val="24"/>
          <w:szCs w:val="24"/>
        </w:rPr>
        <w:t xml:space="preserve"> immune-related functions </w:t>
      </w:r>
      <w:r>
        <w:rPr>
          <w:rFonts w:ascii="Times New Roman" w:hAnsi="Times New Roman" w:cs="Times New Roman" w:hint="eastAsia"/>
          <w:sz w:val="24"/>
        </w:rPr>
        <w:t xml:space="preserve">by </w:t>
      </w:r>
      <w:r>
        <w:rPr>
          <w:rFonts w:ascii="Times New Roman" w:hAnsi="Times New Roman" w:cs="Times New Roman" w:hint="eastAsia"/>
          <w:sz w:val="24"/>
        </w:rPr>
        <w:t>GO</w:t>
      </w:r>
      <w:r>
        <w:rPr>
          <w:rFonts w:ascii="Times New Roman" w:hAnsi="Times New Roman" w:cs="Times New Roman" w:hint="eastAsia"/>
          <w:sz w:val="24"/>
        </w:rPr>
        <w:t xml:space="preserve"> enrichment analysis.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67AA8" w:rsidTr="00E63BCD">
        <w:tc>
          <w:tcPr>
            <w:tcW w:w="28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7AA8" w:rsidRPr="00537390" w:rsidRDefault="00467AA8" w:rsidP="00755181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537390">
              <w:rPr>
                <w:rFonts w:ascii="Times New Roman" w:hAnsi="Times New Roman" w:cs="Times New Roman"/>
                <w:sz w:val="24"/>
              </w:rPr>
              <w:t>Gene ID</w:t>
            </w:r>
          </w:p>
        </w:tc>
        <w:tc>
          <w:tcPr>
            <w:tcW w:w="28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7AA8" w:rsidRPr="00537390" w:rsidRDefault="00467AA8" w:rsidP="00755181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537390">
              <w:rPr>
                <w:rFonts w:ascii="Times New Roman" w:hAnsi="Times New Roman" w:cs="Times New Roman"/>
                <w:sz w:val="24"/>
              </w:rPr>
              <w:t>Gene symbol</w:t>
            </w:r>
          </w:p>
        </w:tc>
        <w:tc>
          <w:tcPr>
            <w:tcW w:w="28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67AA8" w:rsidRPr="00537390" w:rsidRDefault="00467AA8" w:rsidP="00755181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537390">
              <w:rPr>
                <w:rFonts w:ascii="Times New Roman" w:hAnsi="Times New Roman" w:cs="Times New Roman"/>
                <w:sz w:val="24"/>
              </w:rPr>
              <w:t>Up- or down-regulated</w:t>
            </w:r>
          </w:p>
        </w:tc>
      </w:tr>
      <w:tr w:rsidR="00467AA8" w:rsidTr="0012728A">
        <w:tc>
          <w:tcPr>
            <w:tcW w:w="2840" w:type="dxa"/>
            <w:tcBorders>
              <w:top w:val="single" w:sz="4" w:space="0" w:color="auto"/>
            </w:tcBorders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714</w:t>
            </w:r>
          </w:p>
        </w:tc>
        <w:tc>
          <w:tcPr>
            <w:tcW w:w="2841" w:type="dxa"/>
            <w:tcBorders>
              <w:top w:val="single" w:sz="4" w:space="0" w:color="auto"/>
            </w:tcBorders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ECTIN2</w:t>
            </w:r>
          </w:p>
        </w:tc>
        <w:tc>
          <w:tcPr>
            <w:tcW w:w="2841" w:type="dxa"/>
            <w:tcBorders>
              <w:top w:val="single" w:sz="4" w:space="0" w:color="auto"/>
            </w:tcBorders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36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2RL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50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LRP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50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UC1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78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LRX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16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UC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2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100A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59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8G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03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NAV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45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UC5A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58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GALS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08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LD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49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rc</w:t>
            </w:r>
            <w:proofErr w:type="spellEnd"/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07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FKBIL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60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GALS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03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R1H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33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FTPD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92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YRO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17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NA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23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ICAM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65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CAR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21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APKAPK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83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apk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61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AK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84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NFRSF2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405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IM1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49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VR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62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PM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16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Zbtb7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04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rkcz</w:t>
            </w:r>
            <w:proofErr w:type="spellEnd"/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70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OR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69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ZP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50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NFSF1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45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CNT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415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FE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55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P2S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45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B3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38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P1M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39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nm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84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CE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30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TSF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7210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VAMP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33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NM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6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H1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81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OSL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01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CN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77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SP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67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JUN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63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DM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56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LA2G1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85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pns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42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UC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24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DAM1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28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OS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246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EACAM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82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BP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85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FER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88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AM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27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ZM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167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DORA2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09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LA2G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55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B1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84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FNLR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71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P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193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OM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26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GST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48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TR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78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MOX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59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ANT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35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CR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74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GPAT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26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RDX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34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ST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74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LAD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82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RS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89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a</w:t>
            </w:r>
            <w:proofErr w:type="spellEnd"/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79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SDMD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79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APRT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81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GAT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04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EU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92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6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50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OMMD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23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VNN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27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EBP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0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FKL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7832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b3d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09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B9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33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Jup</w:t>
            </w:r>
            <w:proofErr w:type="spellEnd"/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84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OC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19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--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87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VP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81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HRS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47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PARG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16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CST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63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RDX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24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DORA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02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HH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28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MP2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07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I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33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DT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06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FF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99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mem178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26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CT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48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AS2L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wn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1101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ol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1110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AV1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1110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AV8-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125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ol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1453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GHG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1453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GHG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1601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ol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187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ol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212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IPK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229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lec2d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285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BV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285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BV7-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285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BV12-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3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GLV1-4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401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AV13-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401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AV8-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4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GLV1-4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4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GLV8-6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4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GLV8-6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4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GLV1-4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5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GLV8-6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5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GLV1-4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678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AV23DV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678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721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--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MSTRG.764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FH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774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ol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8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8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8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195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EIF2B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16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LEC4E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16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3AR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18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2M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20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LEC7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20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lre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20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LRK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46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79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52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NF12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54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GLYR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55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AE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56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5AR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71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22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95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um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96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PO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01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RAF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15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AV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34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LHL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42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TAFR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43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HEMIS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43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GR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44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WASF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57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NPP5D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64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RKD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69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P1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87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LU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97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lc39a1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98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XRCC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00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RPC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10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AP3K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25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LA-DR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41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IK3R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41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18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73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IPK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75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Xorf2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79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REBBP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89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GAS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00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ba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06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fkbid</w:t>
            </w:r>
            <w:proofErr w:type="spellEnd"/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6508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SM14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19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DX6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26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28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60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ec14l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65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RB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68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300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19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Y9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23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MG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25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SP1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28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SPC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38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AG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40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RRB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51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PS27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55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ELI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76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CK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79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um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93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ERPING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15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NIP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23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FH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35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ax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45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RAK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51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H2B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55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r4a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77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HY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81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3G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81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3D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82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3E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91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FK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95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fi</w:t>
            </w:r>
            <w:proofErr w:type="spellEnd"/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02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CGR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02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CGR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05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24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22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100A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22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100A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37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CAM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45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IME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61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VAV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67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OTUD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68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ARCO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70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ELF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89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C3H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17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in3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30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ELMO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6934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APK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55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cer1g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71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PGEF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73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ARD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77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79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90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RF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92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C3H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01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TPR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02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ENND1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05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PXN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10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KF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21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UNX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3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BM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38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8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50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CRL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5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CRL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69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Y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72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LR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72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77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OTULIN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81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84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86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1Q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87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1q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87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1Q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87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C4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05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K11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09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24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KBK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40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YES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44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TPN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46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OLEC1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51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YO1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51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RK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57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ARM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65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IK3C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74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TSS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84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FATC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87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Elmo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93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LCG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18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ZAP7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29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NIP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34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AS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38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ak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7283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FPQ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08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EP30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09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rap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23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CR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34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KA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45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Wipf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50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LA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54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TCH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57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CK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66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rkcb</w:t>
            </w:r>
            <w:proofErr w:type="spellEnd"/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90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CL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99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ALT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03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4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04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F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07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NF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22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ATA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26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YLD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26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OD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30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RKCQ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54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GLYRP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64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RKCH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78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EF2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79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MTM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80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BF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90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SP4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90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E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90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XK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95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LR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96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LR1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19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TPN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41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R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41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4BP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42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APKAPK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44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b2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45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R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49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RKAC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50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1S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56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DE4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56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CT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58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1R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74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AK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81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CTR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00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SP9X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04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SAD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7618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ACNB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31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KAP1L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32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ESPA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43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TPRJ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55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UC1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13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YN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20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HEMIS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30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ab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43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NFAIP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47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LEC10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6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FTN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75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LR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75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LR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77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RRC7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78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de4d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85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AP3K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94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ROS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98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100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00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TGB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04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bash3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07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ARD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12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TK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23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TPRS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26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39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VAV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44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RF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62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4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73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TF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73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DX5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77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BQLN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88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TA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90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AX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94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LCG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94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LRC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02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RKCE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22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BI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37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FP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39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WAS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41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OXP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55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RAS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67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TPN2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72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LR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75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usp2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86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PS6KA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7994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af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14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BL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39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NKRD1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50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YK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53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YO1G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59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AA2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6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RPC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67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CAR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74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TK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79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LEKHA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92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AVCR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92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TK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92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yfip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08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AB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13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Xorf2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29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SP90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34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RAK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35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bk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38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RAK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54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AT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55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CSAM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61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8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89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IK3A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93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OD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94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ANK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95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FIH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99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BR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02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JA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04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ICAM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15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IL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17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ATR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20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27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TLA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27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2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32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SPD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67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IK3R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69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CP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73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IMK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73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AT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75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BGEF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77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TGAM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85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AT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19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DX6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23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3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834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CTR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44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gcc</w:t>
            </w:r>
            <w:proofErr w:type="spellEnd"/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44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ELF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47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IRC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47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IRC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82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SP90A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83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C5L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95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usd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95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LR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172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LH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11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TAT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17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ICD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42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IK3CG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45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ou2f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49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CL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87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GF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33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AMP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85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TK2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23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LA-DM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24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A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32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XRCC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57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ERAP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57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ERA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73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BN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95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JAG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2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IF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21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LRP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39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JAM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53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62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OXJ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80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NC13D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92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IGLEC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38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IRT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40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LOX1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64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12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79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NF19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90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NFSF13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90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IG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05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40LG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54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IT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94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EF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0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HLD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03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H2D1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03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LAMF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6813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EMA4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30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27R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37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CAM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47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1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48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1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49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CER1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52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LAMF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52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8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52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LAMF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52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LAMF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53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Y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53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24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18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32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lcf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45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13RA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51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CRL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10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2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36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AXI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46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HOC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59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TAD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88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4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13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1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17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RID5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21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1R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22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18R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22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18RAP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26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8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34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CL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37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LG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38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NF16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39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FR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47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CLRE1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53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SD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62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Eomes</w:t>
            </w:r>
            <w:proofErr w:type="spellEnd"/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66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EPHB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66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PR18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09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AMSN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19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NFRSF13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34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BX2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40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27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41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3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98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NFRSF11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02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GER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07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T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7424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NFRSF1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27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DCY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29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7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34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AIR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66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ZBT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30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ATF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42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1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45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CAMR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55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23R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66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NG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93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H2D1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03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DAM1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50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4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63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WAP7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04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EIF2AK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06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P53B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22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TX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29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TX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31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MS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79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APT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80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6ST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86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31R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05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IRE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06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COSLG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07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OXL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21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EBI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26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DGRE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40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CER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63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SPA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64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RTAM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72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cr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77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cl1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80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TSL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02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OCS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03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H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03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H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17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JAK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63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ASH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80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05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1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08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CR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14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LCAM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40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JCHAIN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42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XCL1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8047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EDD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5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OR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62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2RX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62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ORAI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59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8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70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FKB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85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AS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93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NFRSF13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00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PP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02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AMK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56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JAK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56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12R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94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YRI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52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TS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56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EXO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76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FE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96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usp1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403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LX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409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IM2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36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MTF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80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ZNF27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50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TP7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42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OX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1058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atr</w:t>
            </w:r>
            <w:proofErr w:type="spellEnd"/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-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164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LA-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180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IF1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189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H3GL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194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IF2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00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ANX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13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IF5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69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APZA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86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B1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86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IF3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23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LA-DO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23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LA-DM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24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SMB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24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LA-DO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24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LA-DR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24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LA-DR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24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LA-DQA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24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LA-DQ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27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LA-DR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35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P3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56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NPEP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6523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ec31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85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LT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24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LT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13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EC24D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92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ENPE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95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EC24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23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IF2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38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ARCHF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90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APZ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09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AG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56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B3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91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TGAV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67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CTN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08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LA-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30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ctn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59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b8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22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CGA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55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IF18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94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nap2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08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TG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77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IF2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78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B3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36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P3D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77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CL2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20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ec22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30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P1S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64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B33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87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GMN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82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IF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10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IF3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13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AR1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13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EC24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48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MEM106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68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FI3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77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YCARD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81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IF2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30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B6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76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EM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404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atr</w:t>
            </w:r>
            <w:proofErr w:type="spellEnd"/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-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99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CK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07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CK1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49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tm2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14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GALS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15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FNG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7921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OTCH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184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IM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03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FAR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87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AS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1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2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84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POA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19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EMA7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55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POA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65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NGPT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26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EK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63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GFBR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7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PRC5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37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GFB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73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ars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59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WNT5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54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9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67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CDC19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97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gfb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TRG.606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EFB103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163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y8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168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8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62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3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37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MI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41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YTHDF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51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DCD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08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CL2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71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NASE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89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BE2I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27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46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af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59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MP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71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UP8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86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RRES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60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PL3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77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OTCH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08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4A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90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LA2G2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19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XRA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77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2B-I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33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T6GAL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48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PI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28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BPJ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88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YZ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33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VIP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7829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CL2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51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XCL1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69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CL2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14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PP2R3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78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Y8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8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PY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04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ou2af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36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XCL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36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XCL1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36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XCL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28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CL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28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CL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20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NKHD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402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AR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413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2BC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90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PP3C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02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CGR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04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FATC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08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4a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32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Oscar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85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FATC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72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APK1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02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ER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33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SH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15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KZF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34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VPREB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07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nfrsf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20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EV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08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ALNT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14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cf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1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UGG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69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OLM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60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OLQ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18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Z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11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1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44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DZD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19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LRF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90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NASE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00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EBPG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84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adm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38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GF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10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UBB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34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R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88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SGR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7755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IK3R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56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NASE1L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76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ERPINB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11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TAT5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74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F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84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ORO1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188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PS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13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C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86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PBB1IP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21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PBB1IP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80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TGAL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20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LRD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95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ILR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95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TXB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86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BL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48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RHR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4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NX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15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C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93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ATA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52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12orf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45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OXF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25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HX3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55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AB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46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AP3K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99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LCB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174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X3CR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197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RMPD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04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B2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04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K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05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AF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08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k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19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LEC12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28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HI3L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29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RMP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39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GL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40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SMC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46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SG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69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3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83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MFG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00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LEC5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10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K1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10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MPDH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26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NAJC1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33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TP11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6364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SMA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67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5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94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SMD1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95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ECAM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10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TK11IP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29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CL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44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RS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91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MP2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95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NAP2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06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YROBP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17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LAC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35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GL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40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CT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58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A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87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PO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39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ABP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62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PNE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70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UCNR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84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RMC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99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EP29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01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DAM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28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OSTF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3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VCP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39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ERP4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83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AFAH1B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02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SPA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05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REG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07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ELL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38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LC44A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08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QGA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82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SMD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02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K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26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CT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33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BC1D10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47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TXBP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02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CNAB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15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NFRSF1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39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OCK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56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LDO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79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TSZ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88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MP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05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TPR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5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YB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64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MTM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7270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NAJC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76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PIE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20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YNGR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29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pn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50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SN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68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TP6V1D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96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GM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98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TP8A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01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TA4H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02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PAF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35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LAU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54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RRC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90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A2G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00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DX3X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12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DA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15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NO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24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IN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51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AT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6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OP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63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MPD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36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GF2R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50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6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91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IT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01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PM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12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NN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30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RAM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35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RHGAP4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42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YGL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74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4GALT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10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OTL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12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RISPLD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30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OSPD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66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P2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12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CLY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32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FAS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51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DAM1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56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IGLEC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60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VCN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84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2RX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89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m2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24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PCAT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26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YG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34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AP1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34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AND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8135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NS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46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GH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52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uwe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53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4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94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SMD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39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TGAX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40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IGLEC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43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RHGAP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63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OCK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64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TK1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77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TGAX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08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MEM30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17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9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27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HOG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94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EGS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41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MT2E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68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300L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25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6R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61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AF3I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69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L2R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96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EIF2AK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79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TRA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84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FIT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417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IM3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94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PTF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79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NAJA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20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MI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59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MP1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65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NOT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18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DAR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40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DCYA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69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LRC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75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OL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32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TM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41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Yaf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62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ARP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176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TNN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197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sc22d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40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RRC1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87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xl</w:t>
            </w:r>
            <w:proofErr w:type="spellEnd"/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09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LI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49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UNX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66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BM1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84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EMILIN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6392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RKAR1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12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NR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39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ARTPT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30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LMN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88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AL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13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rch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22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4BP2L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6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PR17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688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ul4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00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ITLG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13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DE5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68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ASP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85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ZBTB1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90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ANK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45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ZBTB4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32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DORA2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13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MGB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28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ABP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36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AL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84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NR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89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LA2G2D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90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BL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32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FR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34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DO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42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WSG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72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NFAIP8L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94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AF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14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Zc3h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33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DIPOQ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37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POD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266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PR1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40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DCD1LG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46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FE2L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12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ST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05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GF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22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APG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30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LIT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30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LIT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71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TX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81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EIS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52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MO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63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TR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86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REM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88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EIS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cbi_10507707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BN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44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ZC3H12D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87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PER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10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STL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64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BASH3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47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IAS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71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BXW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74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MEM131L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80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PNM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86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PR6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49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EO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83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MEM176A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83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MEM176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32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BXO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44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OPS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55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20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57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IGIT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71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D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74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loc1s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93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ARCHF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89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CN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94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YC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99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LC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00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K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57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LRRC3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79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TPK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84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DGRF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88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MP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99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DC7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418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RIPOR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84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UPT5H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28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CL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59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OLR3G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28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BP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02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HX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8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ZBP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26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ED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494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BE2K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25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COCH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573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MMP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833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DMT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31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OLR3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62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ARP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35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MGB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MSTRG.721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VPREB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398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TAT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780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DX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20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ML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77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GH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29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ACS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20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pobec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18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DX2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650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RIM4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70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HERC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958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ELENOK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162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TX3L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327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UP9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229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KRAS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4618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JAK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559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OCS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8674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ABCE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695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IAS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115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FADS3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0236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FNAR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185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TPN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350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AMHD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26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IFNGR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59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PTPN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290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SUMO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009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CL11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021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DCAF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82121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Tcf7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  <w:tr w:rsidR="00467AA8" w:rsidTr="0012728A">
        <w:tc>
          <w:tcPr>
            <w:tcW w:w="2840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ncbi_105077472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BCL6B</w:t>
            </w:r>
          </w:p>
        </w:tc>
        <w:tc>
          <w:tcPr>
            <w:tcW w:w="2841" w:type="dxa"/>
            <w:vAlign w:val="center"/>
          </w:tcPr>
          <w:p w:rsidR="00467AA8" w:rsidRPr="00467AA8" w:rsidRDefault="00467AA8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467AA8">
              <w:rPr>
                <w:rFonts w:ascii="Times New Roman" w:hAnsi="Times New Roman" w:cs="Times New Roman"/>
                <w:color w:val="000000"/>
                <w:sz w:val="22"/>
              </w:rPr>
              <w:t>Up</w:t>
            </w:r>
          </w:p>
        </w:tc>
      </w:tr>
    </w:tbl>
    <w:p w:rsidR="00467AA8" w:rsidRPr="00467AA8" w:rsidRDefault="00467AA8">
      <w:pPr>
        <w:rPr>
          <w:rFonts w:ascii="Times New Roman" w:hAnsi="Times New Roman" w:cs="Times New Roman"/>
          <w:sz w:val="24"/>
        </w:rPr>
      </w:pPr>
    </w:p>
    <w:sectPr w:rsidR="00467AA8" w:rsidRPr="00467AA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6B91" w:rsidRDefault="00026B91" w:rsidP="00467AA8">
      <w:r>
        <w:separator/>
      </w:r>
    </w:p>
  </w:endnote>
  <w:endnote w:type="continuationSeparator" w:id="0">
    <w:p w:rsidR="00026B91" w:rsidRDefault="00026B91" w:rsidP="00467A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6B91" w:rsidRDefault="00026B91" w:rsidP="00467AA8">
      <w:r>
        <w:separator/>
      </w:r>
    </w:p>
  </w:footnote>
  <w:footnote w:type="continuationSeparator" w:id="0">
    <w:p w:rsidR="00026B91" w:rsidRDefault="00026B91" w:rsidP="00467A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MLMwtTCwMDQyMbBU0lEKTi0uzszPAykwrAUAZD/8sSwAAAA="/>
  </w:docVars>
  <w:rsids>
    <w:rsidRoot w:val="003B5B4A"/>
    <w:rsid w:val="00026B91"/>
    <w:rsid w:val="003B5B4A"/>
    <w:rsid w:val="00467AA8"/>
    <w:rsid w:val="006A0DC5"/>
    <w:rsid w:val="00A57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67A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467AA8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67A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467AA8"/>
    <w:rPr>
      <w:sz w:val="18"/>
      <w:szCs w:val="18"/>
    </w:rPr>
  </w:style>
  <w:style w:type="table" w:styleId="a5">
    <w:name w:val="Table Grid"/>
    <w:basedOn w:val="a1"/>
    <w:uiPriority w:val="39"/>
    <w:rsid w:val="00467A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67A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467AA8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67A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467AA8"/>
    <w:rPr>
      <w:sz w:val="18"/>
      <w:szCs w:val="18"/>
    </w:rPr>
  </w:style>
  <w:style w:type="table" w:styleId="a5">
    <w:name w:val="Table Grid"/>
    <w:basedOn w:val="a1"/>
    <w:uiPriority w:val="39"/>
    <w:rsid w:val="00467A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3</Pages>
  <Words>3743</Words>
  <Characters>21341</Characters>
  <Application>Microsoft Office Word</Application>
  <DocSecurity>0</DocSecurity>
  <Lines>177</Lines>
  <Paragraphs>50</Paragraphs>
  <ScaleCrop>false</ScaleCrop>
  <Company>P R C</Company>
  <LinksUpToDate>false</LinksUpToDate>
  <CharactersWithSpaces>250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2-07-19T12:20:00Z</dcterms:created>
  <dcterms:modified xsi:type="dcterms:W3CDTF">2022-07-19T12:29:00Z</dcterms:modified>
</cp:coreProperties>
</file>